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4617A8" w14:textId="61B1C1F5" w:rsidR="00F43B8F" w:rsidRPr="004664D4" w:rsidRDefault="000778A1">
      <w:pPr>
        <w:rPr>
          <w:b/>
          <w:sz w:val="36"/>
          <w:szCs w:val="36"/>
        </w:rPr>
      </w:pPr>
      <w:r>
        <w:rPr>
          <w:b/>
          <w:sz w:val="36"/>
          <w:szCs w:val="36"/>
        </w:rPr>
        <w:t>I am</w:t>
      </w:r>
      <w:r w:rsidR="00F43B8F">
        <w:rPr>
          <w:b/>
          <w:sz w:val="36"/>
          <w:szCs w:val="36"/>
        </w:rPr>
        <w:t xml:space="preserve"> </w:t>
      </w:r>
      <w:r w:rsidR="008634EB">
        <w:rPr>
          <w:b/>
          <w:sz w:val="36"/>
          <w:szCs w:val="36"/>
        </w:rPr>
        <w:t>YouT</w:t>
      </w:r>
      <w:r w:rsidR="00F43B8F">
        <w:rPr>
          <w:b/>
          <w:sz w:val="36"/>
          <w:szCs w:val="36"/>
        </w:rPr>
        <w:t xml:space="preserve">uber, freelancer, developer, </w:t>
      </w:r>
      <w:r w:rsidR="008634EB">
        <w:rPr>
          <w:b/>
          <w:sz w:val="36"/>
          <w:szCs w:val="36"/>
        </w:rPr>
        <w:t>founder</w:t>
      </w:r>
      <w:r>
        <w:rPr>
          <w:b/>
          <w:sz w:val="36"/>
          <w:szCs w:val="36"/>
        </w:rPr>
        <w:t>, and CEO</w:t>
      </w:r>
      <w:r w:rsidR="008634EB">
        <w:rPr>
          <w:b/>
          <w:sz w:val="36"/>
          <w:szCs w:val="36"/>
        </w:rPr>
        <w:t xml:space="preserve">? </w:t>
      </w:r>
      <w:r w:rsidR="00F43B8F">
        <w:rPr>
          <w:b/>
          <w:sz w:val="36"/>
          <w:szCs w:val="36"/>
        </w:rPr>
        <w:t xml:space="preserve"> </w:t>
      </w:r>
    </w:p>
    <w:p w14:paraId="3228C748" w14:textId="77777777" w:rsidR="00F43B8F" w:rsidRDefault="00F43B8F"/>
    <w:p w14:paraId="27CE0085" w14:textId="77777777" w:rsidR="00A533E6" w:rsidRDefault="00D6292F">
      <w:r>
        <w:t>Hello friends</w:t>
      </w:r>
      <w:r w:rsidR="00A533E6">
        <w:t>,</w:t>
      </w:r>
    </w:p>
    <w:p w14:paraId="12F6D040" w14:textId="56FAA245" w:rsidR="00C618B5" w:rsidRDefault="003748E2">
      <w:r>
        <w:t>I’m</w:t>
      </w:r>
      <w:r w:rsidR="00D6292F">
        <w:t xml:space="preserve"> Insaf Inhaam</w:t>
      </w:r>
      <w:r w:rsidR="008634EB">
        <w:t xml:space="preserve">. I'm currently </w:t>
      </w:r>
      <w:r w:rsidR="003627BF">
        <w:t>pursuing</w:t>
      </w:r>
      <w:r w:rsidR="008634EB">
        <w:t xml:space="preserve"> my </w:t>
      </w:r>
      <w:r w:rsidR="003627BF">
        <w:t xml:space="preserve">higher </w:t>
      </w:r>
      <w:r w:rsidR="008634EB">
        <w:t xml:space="preserve">studies in </w:t>
      </w:r>
      <w:r w:rsidR="003627BF">
        <w:t>N</w:t>
      </w:r>
      <w:r w:rsidR="008634EB">
        <w:t xml:space="preserve">etworking </w:t>
      </w:r>
      <w:r w:rsidR="003627BF">
        <w:t>E</w:t>
      </w:r>
      <w:r w:rsidR="008634EB">
        <w:t>ngineering</w:t>
      </w:r>
      <w:r w:rsidR="003627BF">
        <w:t xml:space="preserve"> at </w:t>
      </w:r>
      <w:proofErr w:type="spellStart"/>
      <w:r w:rsidR="003627BF">
        <w:t>Esoft</w:t>
      </w:r>
      <w:proofErr w:type="spellEnd"/>
      <w:r w:rsidR="003627BF">
        <w:t xml:space="preserve"> Campus, Colombo 04</w:t>
      </w:r>
      <w:r w:rsidR="008634EB">
        <w:t>.</w:t>
      </w:r>
      <w:r w:rsidR="008B619A">
        <w:t xml:space="preserve"> </w:t>
      </w:r>
      <w:r w:rsidR="003627BF">
        <w:t>My areas of interest and field of education encompass IT, networking, Robotics</w:t>
      </w:r>
      <w:r w:rsidR="000976B7">
        <w:t>,</w:t>
      </w:r>
      <w:r w:rsidR="003627BF">
        <w:t xml:space="preserve"> and Io</w:t>
      </w:r>
      <w:r w:rsidR="004F62F4">
        <w:t>T</w:t>
      </w:r>
      <w:r w:rsidR="003627BF">
        <w:t xml:space="preserve">. I have </w:t>
      </w:r>
      <w:r w:rsidR="000976B7">
        <w:t xml:space="preserve">a </w:t>
      </w:r>
      <w:r w:rsidR="003627BF">
        <w:t>great passion</w:t>
      </w:r>
      <w:r w:rsidR="00C618B5">
        <w:t xml:space="preserve"> </w:t>
      </w:r>
      <w:r w:rsidR="000976B7">
        <w:t>for</w:t>
      </w:r>
      <w:r w:rsidR="00C618B5">
        <w:t xml:space="preserve"> learning different things </w:t>
      </w:r>
      <w:r w:rsidR="00A533E6">
        <w:t>related to</w:t>
      </w:r>
      <w:r w:rsidR="00C618B5">
        <w:t xml:space="preserve"> information technology some of them </w:t>
      </w:r>
      <w:r w:rsidR="00A533E6">
        <w:t xml:space="preserve">that I have </w:t>
      </w:r>
      <w:r w:rsidR="00C618B5">
        <w:t>learn</w:t>
      </w:r>
      <w:r w:rsidR="00A533E6">
        <w:t>ed now</w:t>
      </w:r>
      <w:r w:rsidR="00C618B5">
        <w:t xml:space="preserve"> are Robotics, IoT, Web Development, Programming, Ethical hacking, AI, etc.  </w:t>
      </w:r>
    </w:p>
    <w:p w14:paraId="5D37FE80" w14:textId="77777777" w:rsidR="003627BF" w:rsidRDefault="003627BF"/>
    <w:p w14:paraId="1103979C" w14:textId="193064D8" w:rsidR="003627BF" w:rsidRDefault="00C618B5">
      <w:r>
        <w:t xml:space="preserve">I started my YouTube channel on Jan 12, 2019, and uploaded </w:t>
      </w:r>
      <w:r w:rsidR="003627BF">
        <w:t>my</w:t>
      </w:r>
      <w:r>
        <w:t xml:space="preserve"> first YouTube video on Jan 13, 2019. </w:t>
      </w:r>
      <w:r w:rsidR="003627BF">
        <w:t>As of</w:t>
      </w:r>
      <w:r>
        <w:t xml:space="preserve"> </w:t>
      </w:r>
      <w:r w:rsidR="003627BF">
        <w:t>May 18, 2021,</w:t>
      </w:r>
      <w:r>
        <w:t xml:space="preserve"> there are 2</w:t>
      </w:r>
      <w:r w:rsidR="005014D7">
        <w:t>91</w:t>
      </w:r>
      <w:r>
        <w:t xml:space="preserve"> subscribers and 27 videos on my channel. </w:t>
      </w:r>
      <w:r w:rsidR="00553E4F">
        <w:t xml:space="preserve"> I </w:t>
      </w:r>
      <w:r w:rsidR="00A533E6">
        <w:t xml:space="preserve">upload </w:t>
      </w:r>
      <w:r w:rsidR="00553E4F">
        <w:t xml:space="preserve">video content </w:t>
      </w:r>
      <w:r w:rsidR="003627BF">
        <w:t>related to</w:t>
      </w:r>
      <w:r w:rsidR="00553E4F">
        <w:t xml:space="preserve"> programming, web development, unboxing, and review tech gadgets, robotics</w:t>
      </w:r>
      <w:r w:rsidR="001372AD">
        <w:t>,</w:t>
      </w:r>
      <w:r w:rsidR="00553E4F">
        <w:t xml:space="preserve"> and IoT, etc</w:t>
      </w:r>
      <w:r w:rsidR="001372AD">
        <w:t xml:space="preserve">. </w:t>
      </w:r>
    </w:p>
    <w:p w14:paraId="1C67E20E" w14:textId="34D07912" w:rsidR="001372AD" w:rsidRDefault="003627BF">
      <w:r>
        <w:t>My YouTube channel is available in the navigation bar for you to have a quick look at</w:t>
      </w:r>
      <w:r w:rsidR="001372AD">
        <w:t xml:space="preserve">. </w:t>
      </w:r>
      <w:r>
        <w:t>D</w:t>
      </w:r>
      <w:r w:rsidR="001372AD">
        <w:t>on’t forget to support me by subscribing to my channel</w:t>
      </w:r>
      <w:r>
        <w:t xml:space="preserve"> if you like it and find it interesting.</w:t>
      </w:r>
    </w:p>
    <w:p w14:paraId="40533B41" w14:textId="54151596" w:rsidR="00553E4F" w:rsidRDefault="00553E4F"/>
    <w:p w14:paraId="5124671A" w14:textId="16FF6DDE" w:rsidR="003627BF" w:rsidRDefault="0000089C">
      <w:r>
        <w:t xml:space="preserve">I am the </w:t>
      </w:r>
      <w:r w:rsidR="003627BF">
        <w:t>co-</w:t>
      </w:r>
      <w:r>
        <w:t xml:space="preserve">founder and CEO of Stickeroo. Stickeroo is a </w:t>
      </w:r>
      <w:r w:rsidR="003627BF">
        <w:t xml:space="preserve">small business </w:t>
      </w:r>
      <w:r>
        <w:t xml:space="preserve">Stickers manufacturing company.  </w:t>
      </w:r>
      <w:r w:rsidR="003627BF">
        <w:t xml:space="preserve"> We </w:t>
      </w:r>
      <w:r w:rsidR="00553E4F">
        <w:t xml:space="preserve">started </w:t>
      </w:r>
      <w:r>
        <w:t xml:space="preserve">it </w:t>
      </w:r>
      <w:r w:rsidR="00553E4F">
        <w:t>on the 22</w:t>
      </w:r>
      <w:r w:rsidR="00553E4F" w:rsidRPr="00553E4F">
        <w:rPr>
          <w:vertAlign w:val="superscript"/>
        </w:rPr>
        <w:t>nd</w:t>
      </w:r>
      <w:r w:rsidR="00553E4F">
        <w:t xml:space="preserve"> of Dec 2020 named “Stickeroo”</w:t>
      </w:r>
      <w:r w:rsidR="000778A1">
        <w:t>. W</w:t>
      </w:r>
      <w:r w:rsidR="00553E4F">
        <w:t xml:space="preserve">e used PVC </w:t>
      </w:r>
      <w:r w:rsidR="003627BF">
        <w:t>(</w:t>
      </w:r>
      <w:r w:rsidR="00553E4F">
        <w:t>waterproof</w:t>
      </w:r>
      <w:r w:rsidR="003627BF">
        <w:t>)</w:t>
      </w:r>
      <w:r w:rsidR="00553E4F">
        <w:t xml:space="preserve"> and paper stickers for laptops, bottles, journals, etc., and also </w:t>
      </w:r>
      <w:r w:rsidR="000976B7">
        <w:t xml:space="preserve">for </w:t>
      </w:r>
      <w:r w:rsidR="00553E4F">
        <w:t>product branding purposes.</w:t>
      </w:r>
      <w:r w:rsidR="000778A1">
        <w:t xml:space="preserve"> We have more than </w:t>
      </w:r>
      <w:r w:rsidR="003627BF">
        <w:t>15 categories to choose from</w:t>
      </w:r>
      <w:r w:rsidR="000778A1">
        <w:t xml:space="preserve"> available on our Instagram page. </w:t>
      </w:r>
      <w:r w:rsidR="003627BF">
        <w:t>While</w:t>
      </w:r>
      <w:r w:rsidR="000778A1">
        <w:t xml:space="preserve"> we also do custom stickers </w:t>
      </w:r>
      <w:r w:rsidR="003627BF">
        <w:t>based on customer preference.</w:t>
      </w:r>
      <w:r w:rsidR="000778A1">
        <w:t xml:space="preserve"> </w:t>
      </w:r>
      <w:r w:rsidR="003627BF">
        <w:t>W</w:t>
      </w:r>
      <w:r w:rsidR="000778A1">
        <w:t>e</w:t>
      </w:r>
      <w:r w:rsidR="003627BF">
        <w:t xml:space="preserve"> also provide other services which include</w:t>
      </w:r>
      <w:r w:rsidR="000778A1">
        <w:t xml:space="preserve"> edit</w:t>
      </w:r>
      <w:r w:rsidR="003627BF">
        <w:t>ing and designing</w:t>
      </w:r>
      <w:r w:rsidR="000778A1">
        <w:t xml:space="preserve"> and deliver to your doorsteps. </w:t>
      </w:r>
    </w:p>
    <w:p w14:paraId="47EA07B0" w14:textId="5F1851AC" w:rsidR="00553E4F" w:rsidRDefault="003627BF">
      <w:r>
        <w:t>As our next step, w</w:t>
      </w:r>
      <w:r w:rsidR="001372AD">
        <w:t xml:space="preserve">e are working on our Stickeroo Website </w:t>
      </w:r>
      <w:r>
        <w:t>which will ease the customer’s experience for every purchase. It will include online purchasing and credit/debit card payment options.</w:t>
      </w:r>
    </w:p>
    <w:p w14:paraId="65AFDF45" w14:textId="3F530314" w:rsidR="003748E2" w:rsidRDefault="003748E2"/>
    <w:p w14:paraId="6EA9EEFA" w14:textId="19F22CE3" w:rsidR="0000089C" w:rsidRDefault="0000089C">
      <w:r>
        <w:t>I’m a web developer</w:t>
      </w:r>
      <w:r w:rsidR="003627BF">
        <w:t>:</w:t>
      </w:r>
      <w:r>
        <w:t xml:space="preserve"> I create websites</w:t>
      </w:r>
      <w:r w:rsidR="003627BF">
        <w:t xml:space="preserve"> and host them on a server</w:t>
      </w:r>
      <w:r>
        <w:t xml:space="preserve">. I have </w:t>
      </w:r>
      <w:r w:rsidR="003627BF">
        <w:t>sound</w:t>
      </w:r>
      <w:r>
        <w:t xml:space="preserve"> knowledge in programming languages </w:t>
      </w:r>
      <w:r w:rsidR="003627BF">
        <w:t>such as</w:t>
      </w:r>
      <w:r>
        <w:t xml:space="preserve"> HTML, CSS, JavaScript, PHP, MySQL, Python, C#, etc., and </w:t>
      </w:r>
      <w:r w:rsidR="003627BF">
        <w:t>I also keep</w:t>
      </w:r>
      <w:r>
        <w:t xml:space="preserve"> up with learning new different skills and programming languages. I have </w:t>
      </w:r>
      <w:r w:rsidR="000976B7">
        <w:t xml:space="preserve">a </w:t>
      </w:r>
      <w:r>
        <w:t>very good knowledge of robotics and IoT</w:t>
      </w:r>
      <w:r w:rsidR="003627BF">
        <w:t>.</w:t>
      </w:r>
      <w:r>
        <w:t xml:space="preserve"> I have made many robotics and IoT projects. I started my path on robotics and start to </w:t>
      </w:r>
      <w:r w:rsidR="000976B7">
        <w:t xml:space="preserve">do </w:t>
      </w:r>
      <w:r>
        <w:t>more new different things like machine learning,  app development,  web development,  etc.</w:t>
      </w:r>
      <w:bookmarkStart w:id="0" w:name="_GoBack"/>
      <w:bookmarkEnd w:id="0"/>
    </w:p>
    <w:p w14:paraId="203B2EE6" w14:textId="0199A6D4" w:rsidR="007D4734" w:rsidRDefault="003627BF">
      <w:r>
        <w:t>Feel free to contact me to create the Website of your preferences. I</w:t>
      </w:r>
      <w:r w:rsidR="007D4734">
        <w:t>t could be an</w:t>
      </w:r>
      <w:r w:rsidR="0000089C">
        <w:t xml:space="preserve">y </w:t>
      </w:r>
      <w:r w:rsidR="007D4734">
        <w:t>website like personal, blogging websites, e-commerce, educational, etc.</w:t>
      </w:r>
      <w:r w:rsidR="009172EE">
        <w:t xml:space="preserve"> </w:t>
      </w:r>
      <w:r>
        <w:t>We encompass all your needs and requirements to develop your desired website.</w:t>
      </w:r>
    </w:p>
    <w:p w14:paraId="76241E0B" w14:textId="62A171E6" w:rsidR="003748E2" w:rsidRDefault="003748E2"/>
    <w:p w14:paraId="669B5F97" w14:textId="71AF184B" w:rsidR="003748E2" w:rsidRDefault="003748E2"/>
    <w:p w14:paraId="6543D96C" w14:textId="76F8FEE4" w:rsidR="003748E2" w:rsidRDefault="003748E2"/>
    <w:p w14:paraId="35024BE7" w14:textId="6446D849" w:rsidR="00C618B5" w:rsidRDefault="00C618B5"/>
    <w:p w14:paraId="0CE4565E" w14:textId="2ED21291" w:rsidR="004F62F4" w:rsidRDefault="004F62F4"/>
    <w:p w14:paraId="4C1F03EA" w14:textId="5CE60D89" w:rsidR="004F62F4" w:rsidRDefault="004F62F4"/>
    <w:p w14:paraId="00A21F55" w14:textId="7F7CD768" w:rsidR="004F62F4" w:rsidRDefault="004F62F4">
      <w:r>
        <w:t>I have made my website and hosted it please go and check the link available on the bio</w:t>
      </w:r>
    </w:p>
    <w:p w14:paraId="7360B6E6" w14:textId="60559B26" w:rsidR="004F62F4" w:rsidRDefault="004F62F4"/>
    <w:p w14:paraId="4F2DFBE9" w14:textId="39E87D59" w:rsidR="004F62F4" w:rsidRDefault="004F62F4">
      <w:r>
        <w:t>Who likes it?</w:t>
      </w:r>
    </w:p>
    <w:sectPr w:rsidR="004F62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7D421C"/>
    <w:multiLevelType w:val="hybridMultilevel"/>
    <w:tmpl w:val="94366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900DAD"/>
    <w:multiLevelType w:val="hybridMultilevel"/>
    <w:tmpl w:val="BE08B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sjA2NTcwtzQzMTNU0lEKTi0uzszPAykwrgUAOOlX5CwAAAA="/>
  </w:docVars>
  <w:rsids>
    <w:rsidRoot w:val="00D6292F"/>
    <w:rsid w:val="0000089C"/>
    <w:rsid w:val="000778A1"/>
    <w:rsid w:val="000976B7"/>
    <w:rsid w:val="00124C4F"/>
    <w:rsid w:val="00134B9B"/>
    <w:rsid w:val="001372AD"/>
    <w:rsid w:val="003627BF"/>
    <w:rsid w:val="003748E2"/>
    <w:rsid w:val="003F313A"/>
    <w:rsid w:val="004664D4"/>
    <w:rsid w:val="004812A7"/>
    <w:rsid w:val="004E2946"/>
    <w:rsid w:val="004F62F4"/>
    <w:rsid w:val="005014D7"/>
    <w:rsid w:val="00553E4F"/>
    <w:rsid w:val="005F13F5"/>
    <w:rsid w:val="00611F8A"/>
    <w:rsid w:val="006E660C"/>
    <w:rsid w:val="007D4734"/>
    <w:rsid w:val="008634EB"/>
    <w:rsid w:val="008B619A"/>
    <w:rsid w:val="009172EE"/>
    <w:rsid w:val="00A533E6"/>
    <w:rsid w:val="00B6474C"/>
    <w:rsid w:val="00B921C3"/>
    <w:rsid w:val="00C41E46"/>
    <w:rsid w:val="00C618B5"/>
    <w:rsid w:val="00D6292F"/>
    <w:rsid w:val="00DD62EB"/>
    <w:rsid w:val="00DF3EB3"/>
    <w:rsid w:val="00F43B8F"/>
    <w:rsid w:val="00FE3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5F308"/>
  <w15:chartTrackingRefBased/>
  <w15:docId w15:val="{B3B93DA8-05AD-43EC-992D-320DB53D1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87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8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af Inhaam</dc:creator>
  <cp:keywords/>
  <dc:description/>
  <cp:lastModifiedBy>Insaf Inhaam</cp:lastModifiedBy>
  <cp:revision>51</cp:revision>
  <dcterms:created xsi:type="dcterms:W3CDTF">2021-05-16T08:45:00Z</dcterms:created>
  <dcterms:modified xsi:type="dcterms:W3CDTF">2021-07-27T06:24:00Z</dcterms:modified>
</cp:coreProperties>
</file>